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D9E13" w14:textId="77777777" w:rsidR="00FD4CE3" w:rsidRPr="00FD4CE3" w:rsidRDefault="00FD4CE3" w:rsidP="00992719">
      <w:pPr>
        <w:jc w:val="center"/>
        <w:rPr>
          <w:rFonts w:ascii="Arial" w:hAnsi="Arial" w:cs="Arial"/>
          <w:b/>
          <w:bCs/>
          <w:sz w:val="8"/>
          <w:szCs w:val="8"/>
        </w:rPr>
      </w:pPr>
    </w:p>
    <w:p w14:paraId="2855EFFB" w14:textId="77777777" w:rsidR="000C5C17" w:rsidRPr="00F833EA" w:rsidRDefault="00992719" w:rsidP="00992719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3271E7">
        <w:rPr>
          <w:rFonts w:ascii="Arial" w:hAnsi="Arial" w:cs="Arial"/>
          <w:b/>
          <w:bCs/>
          <w:sz w:val="22"/>
          <w:szCs w:val="22"/>
        </w:rPr>
        <w:t>KNOXVILLE</w:t>
      </w:r>
      <w:r w:rsidR="00D17514" w:rsidRPr="003271E7">
        <w:rPr>
          <w:rFonts w:ascii="Arial" w:hAnsi="Arial" w:cs="Arial"/>
          <w:b/>
          <w:bCs/>
          <w:sz w:val="22"/>
          <w:szCs w:val="22"/>
        </w:rPr>
        <w:t>-</w:t>
      </w:r>
      <w:r w:rsidRPr="003271E7">
        <w:rPr>
          <w:rFonts w:ascii="Arial" w:hAnsi="Arial" w:cs="Arial"/>
          <w:b/>
          <w:bCs/>
          <w:sz w:val="22"/>
          <w:szCs w:val="22"/>
        </w:rPr>
        <w:t>AREA CATHOLIC SCHOOLS</w:t>
      </w:r>
    </w:p>
    <w:p w14:paraId="03E4490D" w14:textId="2D2AB196" w:rsidR="000C5C17" w:rsidRDefault="000C5C17" w:rsidP="000C5C17">
      <w:pPr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Stewardship/Parish Contribution Form for </w:t>
      </w:r>
      <w:r w:rsidR="0012799B">
        <w:rPr>
          <w:rFonts w:ascii="Arial" w:hAnsi="Arial" w:cs="Arial"/>
          <w:b/>
          <w:bCs/>
          <w:u w:val="single"/>
        </w:rPr>
        <w:t>SY 202</w:t>
      </w:r>
      <w:r w:rsidR="00A3404A">
        <w:rPr>
          <w:rFonts w:ascii="Arial" w:hAnsi="Arial" w:cs="Arial"/>
          <w:b/>
          <w:bCs/>
          <w:u w:val="single"/>
        </w:rPr>
        <w:t>4</w:t>
      </w:r>
      <w:r w:rsidR="00D42BEA">
        <w:rPr>
          <w:rFonts w:ascii="Arial" w:hAnsi="Arial" w:cs="Arial"/>
          <w:b/>
          <w:bCs/>
          <w:u w:val="single"/>
        </w:rPr>
        <w:t>-202</w:t>
      </w:r>
      <w:r w:rsidR="00A3404A">
        <w:rPr>
          <w:rFonts w:ascii="Arial" w:hAnsi="Arial" w:cs="Arial"/>
          <w:b/>
          <w:bCs/>
          <w:u w:val="single"/>
        </w:rPr>
        <w:t>5</w:t>
      </w:r>
    </w:p>
    <w:p w14:paraId="67D33B88" w14:textId="77777777" w:rsidR="000C5C17" w:rsidRPr="00BF5AA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8460"/>
        </w:tabs>
        <w:spacing w:after="60"/>
        <w:ind w:right="108"/>
        <w:rPr>
          <w:sz w:val="8"/>
          <w:szCs w:val="8"/>
        </w:rPr>
      </w:pPr>
    </w:p>
    <w:p w14:paraId="2D9FB902" w14:textId="3CCE4CA3" w:rsidR="000C5C17" w:rsidRDefault="00ED1918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8460"/>
        </w:tabs>
        <w:spacing w:after="60"/>
        <w:ind w:right="108"/>
      </w:pPr>
      <w:r>
        <w:t xml:space="preserve">    </w:t>
      </w:r>
      <w:r w:rsidR="000C5C17">
        <w:rPr>
          <w:b/>
        </w:rPr>
        <w:t>Full Name of Child</w:t>
      </w:r>
      <w:r>
        <w:t xml:space="preserve">         </w:t>
      </w:r>
      <w:r w:rsidR="000C5C17" w:rsidRPr="00433B60">
        <w:rPr>
          <w:b/>
        </w:rPr>
        <w:t>Catholic</w:t>
      </w:r>
      <w:r w:rsidR="000C5C17">
        <w:t xml:space="preserve"> </w:t>
      </w:r>
      <w:r w:rsidR="000C5C17" w:rsidRPr="00D95C1F">
        <w:rPr>
          <w:b/>
        </w:rPr>
        <w:t>School</w:t>
      </w:r>
      <w:r w:rsidRPr="00D95C1F">
        <w:rPr>
          <w:b/>
        </w:rPr>
        <w:t xml:space="preserve"> </w:t>
      </w:r>
      <w:r w:rsidRPr="00D95C1F">
        <w:rPr>
          <w:b/>
          <w:sz w:val="16"/>
          <w:szCs w:val="16"/>
        </w:rPr>
        <w:t>(both elementary and high school)</w:t>
      </w:r>
      <w:r w:rsidR="000C5C17" w:rsidRPr="00D95C1F">
        <w:rPr>
          <w:b/>
        </w:rPr>
        <w:t xml:space="preserve"> Attending</w:t>
      </w:r>
      <w:r w:rsidR="000C5C17">
        <w:rPr>
          <w:b/>
        </w:rPr>
        <w:t xml:space="preserve"> in </w:t>
      </w:r>
      <w:proofErr w:type="gramStart"/>
      <w:r w:rsidR="000C5C17">
        <w:rPr>
          <w:b/>
        </w:rPr>
        <w:t>Fall</w:t>
      </w:r>
      <w:proofErr w:type="gramEnd"/>
      <w:r w:rsidR="000C5C17">
        <w:rPr>
          <w:b/>
        </w:rPr>
        <w:t xml:space="preserve"> </w:t>
      </w:r>
      <w:r w:rsidR="00093E72">
        <w:rPr>
          <w:b/>
        </w:rPr>
        <w:t>20</w:t>
      </w:r>
      <w:r w:rsidR="0012799B">
        <w:rPr>
          <w:b/>
        </w:rPr>
        <w:t>2</w:t>
      </w:r>
      <w:r w:rsidR="00A3404A">
        <w:rPr>
          <w:b/>
        </w:rPr>
        <w:t>4</w:t>
      </w:r>
      <w:r>
        <w:t xml:space="preserve">    </w:t>
      </w:r>
      <w:r w:rsidR="000C5C17">
        <w:t xml:space="preserve"> </w:t>
      </w:r>
      <w:r w:rsidR="000C5C17">
        <w:rPr>
          <w:b/>
        </w:rPr>
        <w:t xml:space="preserve">Grade in Fall </w:t>
      </w:r>
      <w:r w:rsidR="0012799B">
        <w:rPr>
          <w:b/>
        </w:rPr>
        <w:t>202</w:t>
      </w:r>
      <w:r w:rsidR="00A3404A">
        <w:rPr>
          <w:b/>
        </w:rPr>
        <w:t>4</w:t>
      </w:r>
    </w:p>
    <w:p w14:paraId="63894B14" w14:textId="77777777" w:rsidR="000C5C17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u w:val="single"/>
        </w:rPr>
      </w:pPr>
      <w:r>
        <w:rPr>
          <w:u w:val="single"/>
        </w:rPr>
        <w:t xml:space="preserve">1.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51237CD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2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46F37EC7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3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065360D4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4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47B651E6" w14:textId="27DBF1F4" w:rsidR="00506F22" w:rsidRPr="00506F22" w:rsidRDefault="000C5C17" w:rsidP="004A3C00">
      <w:pPr>
        <w:pStyle w:val="BodyText"/>
        <w:numPr>
          <w:ilvl w:val="0"/>
          <w:numId w:val="1"/>
        </w:numPr>
        <w:tabs>
          <w:tab w:val="clear" w:pos="720"/>
          <w:tab w:val="clear" w:pos="1260"/>
          <w:tab w:val="clear" w:pos="3240"/>
          <w:tab w:val="clear" w:pos="5760"/>
          <w:tab w:val="clear" w:pos="6840"/>
          <w:tab w:val="num" w:pos="36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Cs w:val="20"/>
        </w:rPr>
      </w:pPr>
      <w:r w:rsidRPr="004A3C00">
        <w:rPr>
          <w:sz w:val="18"/>
          <w:szCs w:val="18"/>
        </w:rPr>
        <w:t>I/We have received and reviewed the tuition information for S</w:t>
      </w:r>
      <w:r w:rsidR="004A3C00" w:rsidRPr="004A3C00">
        <w:rPr>
          <w:sz w:val="18"/>
          <w:szCs w:val="18"/>
        </w:rPr>
        <w:t xml:space="preserve">chool </w:t>
      </w:r>
      <w:r w:rsidRPr="004A3C00">
        <w:rPr>
          <w:sz w:val="18"/>
          <w:szCs w:val="18"/>
        </w:rPr>
        <w:t>Y</w:t>
      </w:r>
      <w:r w:rsidR="004A3C00" w:rsidRPr="004A3C00">
        <w:rPr>
          <w:sz w:val="18"/>
          <w:szCs w:val="18"/>
        </w:rPr>
        <w:t>ear</w:t>
      </w:r>
      <w:r w:rsidRPr="004A3C00">
        <w:rPr>
          <w:sz w:val="18"/>
          <w:szCs w:val="18"/>
        </w:rPr>
        <w:t xml:space="preserve"> </w:t>
      </w:r>
      <w:r w:rsidR="00D42BEA">
        <w:rPr>
          <w:sz w:val="18"/>
          <w:szCs w:val="18"/>
        </w:rPr>
        <w:t>202</w:t>
      </w:r>
      <w:r w:rsidR="00A3404A">
        <w:rPr>
          <w:sz w:val="18"/>
          <w:szCs w:val="18"/>
        </w:rPr>
        <w:t>4</w:t>
      </w:r>
      <w:r w:rsidR="00D42BEA">
        <w:rPr>
          <w:sz w:val="18"/>
          <w:szCs w:val="18"/>
        </w:rPr>
        <w:t>/202</w:t>
      </w:r>
      <w:r w:rsidR="00A3404A">
        <w:rPr>
          <w:sz w:val="18"/>
          <w:szCs w:val="18"/>
        </w:rPr>
        <w:t>5</w:t>
      </w:r>
      <w:r w:rsidR="004A3C00" w:rsidRPr="004A3C00">
        <w:rPr>
          <w:sz w:val="18"/>
          <w:szCs w:val="18"/>
        </w:rPr>
        <w:t>.</w:t>
      </w:r>
      <w:r w:rsidR="004A3C00">
        <w:rPr>
          <w:sz w:val="18"/>
          <w:szCs w:val="18"/>
        </w:rPr>
        <w:t xml:space="preserve">  </w:t>
      </w:r>
      <w:r w:rsidR="004A3C00" w:rsidRPr="004A3C00">
        <w:rPr>
          <w:sz w:val="18"/>
          <w:szCs w:val="18"/>
        </w:rPr>
        <w:t xml:space="preserve">We </w:t>
      </w:r>
      <w:r w:rsidRPr="004A3C00">
        <w:rPr>
          <w:sz w:val="18"/>
          <w:szCs w:val="18"/>
        </w:rPr>
        <w:t>understand that the tuition does not cover fees, books, supplies or uniforms.</w:t>
      </w:r>
      <w:r w:rsidR="004A3C00">
        <w:rPr>
          <w:sz w:val="18"/>
          <w:szCs w:val="18"/>
        </w:rPr>
        <w:t xml:space="preserve">  </w:t>
      </w:r>
      <w:r w:rsidRPr="004A3C00">
        <w:rPr>
          <w:sz w:val="18"/>
          <w:szCs w:val="18"/>
        </w:rPr>
        <w:t xml:space="preserve">We accept our responsibility to be the first teachers of our child(ren). We commit them to the care of </w:t>
      </w:r>
      <w:r w:rsidR="00992719" w:rsidRPr="004A3C00">
        <w:rPr>
          <w:sz w:val="18"/>
          <w:szCs w:val="18"/>
        </w:rPr>
        <w:t>Knoxville</w:t>
      </w:r>
      <w:r w:rsidR="00D17514" w:rsidRPr="004A3C00">
        <w:rPr>
          <w:sz w:val="18"/>
          <w:szCs w:val="18"/>
        </w:rPr>
        <w:t>-</w:t>
      </w:r>
      <w:r w:rsidR="00992719" w:rsidRPr="004A3C00">
        <w:rPr>
          <w:sz w:val="18"/>
          <w:szCs w:val="18"/>
        </w:rPr>
        <w:t>Area</w:t>
      </w:r>
      <w:r w:rsidRPr="004A3C00">
        <w:rPr>
          <w:sz w:val="18"/>
          <w:szCs w:val="18"/>
        </w:rPr>
        <w:t xml:space="preserve"> Catholic Schools in the cooperative venture of Catholic education. </w:t>
      </w:r>
    </w:p>
    <w:p w14:paraId="3870B6D4" w14:textId="138171F5" w:rsidR="00506F22" w:rsidRDefault="00506F22" w:rsidP="004A3C00">
      <w:pPr>
        <w:pStyle w:val="BodyText"/>
        <w:numPr>
          <w:ilvl w:val="0"/>
          <w:numId w:val="1"/>
        </w:numPr>
        <w:tabs>
          <w:tab w:val="clear" w:pos="720"/>
          <w:tab w:val="clear" w:pos="1260"/>
          <w:tab w:val="clear" w:pos="3240"/>
          <w:tab w:val="clear" w:pos="5760"/>
          <w:tab w:val="clear" w:pos="6840"/>
          <w:tab w:val="num" w:pos="36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18"/>
          <w:szCs w:val="18"/>
        </w:rPr>
      </w:pPr>
      <w:r>
        <w:rPr>
          <w:sz w:val="18"/>
          <w:szCs w:val="18"/>
        </w:rPr>
        <w:t>I/</w:t>
      </w:r>
      <w:r w:rsidR="000C5C17" w:rsidRPr="004A3C00">
        <w:rPr>
          <w:sz w:val="18"/>
          <w:szCs w:val="18"/>
        </w:rPr>
        <w:t xml:space="preserve">We realize that the tuition </w:t>
      </w:r>
      <w:r w:rsidR="0088475C" w:rsidRPr="004A3C00">
        <w:rPr>
          <w:sz w:val="18"/>
          <w:szCs w:val="18"/>
        </w:rPr>
        <w:t>our</w:t>
      </w:r>
      <w:r w:rsidR="00E7153C" w:rsidRPr="004A3C00">
        <w:rPr>
          <w:sz w:val="18"/>
          <w:szCs w:val="18"/>
        </w:rPr>
        <w:t xml:space="preserve"> family pays </w:t>
      </w:r>
      <w:r w:rsidR="000C5C17" w:rsidRPr="004A3C00">
        <w:rPr>
          <w:sz w:val="18"/>
          <w:szCs w:val="18"/>
        </w:rPr>
        <w:t xml:space="preserve">does not completely cover the cost of educating our </w:t>
      </w:r>
      <w:proofErr w:type="gramStart"/>
      <w:r w:rsidR="000C5C17" w:rsidRPr="004A3C00">
        <w:rPr>
          <w:sz w:val="18"/>
          <w:szCs w:val="18"/>
        </w:rPr>
        <w:t>child(</w:t>
      </w:r>
      <w:proofErr w:type="gramEnd"/>
      <w:r w:rsidR="000C5C17" w:rsidRPr="004A3C00">
        <w:rPr>
          <w:sz w:val="18"/>
          <w:szCs w:val="18"/>
        </w:rPr>
        <w:t xml:space="preserve">ren) </w:t>
      </w:r>
      <w:r w:rsidR="00E7153C" w:rsidRPr="004A3C00">
        <w:rPr>
          <w:sz w:val="18"/>
          <w:szCs w:val="18"/>
        </w:rPr>
        <w:t>in</w:t>
      </w:r>
      <w:r w:rsidR="000C5C17" w:rsidRPr="004A3C00">
        <w:rPr>
          <w:sz w:val="18"/>
          <w:szCs w:val="18"/>
        </w:rPr>
        <w:t xml:space="preserve"> the </w:t>
      </w:r>
      <w:r w:rsidR="00992719" w:rsidRPr="004A3C00">
        <w:rPr>
          <w:sz w:val="18"/>
          <w:szCs w:val="18"/>
        </w:rPr>
        <w:t>Knoxville</w:t>
      </w:r>
      <w:r w:rsidR="00D17514" w:rsidRPr="004A3C00">
        <w:rPr>
          <w:sz w:val="18"/>
          <w:szCs w:val="18"/>
        </w:rPr>
        <w:t>-</w:t>
      </w:r>
      <w:r w:rsidR="00992719" w:rsidRPr="004A3C00">
        <w:rPr>
          <w:sz w:val="18"/>
          <w:szCs w:val="18"/>
        </w:rPr>
        <w:t xml:space="preserve">Area </w:t>
      </w:r>
      <w:r w:rsidR="000C5C17" w:rsidRPr="004A3C00">
        <w:rPr>
          <w:sz w:val="18"/>
          <w:szCs w:val="18"/>
        </w:rPr>
        <w:t xml:space="preserve">Catholic </w:t>
      </w:r>
      <w:r w:rsidR="000C5C17" w:rsidRPr="003271E7">
        <w:rPr>
          <w:sz w:val="18"/>
        </w:rPr>
        <w:t xml:space="preserve">Schools for the </w:t>
      </w:r>
      <w:r w:rsidR="00D42BEA">
        <w:rPr>
          <w:sz w:val="18"/>
        </w:rPr>
        <w:t>202</w:t>
      </w:r>
      <w:r w:rsidR="00E03D30">
        <w:rPr>
          <w:sz w:val="18"/>
        </w:rPr>
        <w:t>4</w:t>
      </w:r>
      <w:r w:rsidR="0012799B">
        <w:rPr>
          <w:sz w:val="18"/>
        </w:rPr>
        <w:t>/202</w:t>
      </w:r>
      <w:r w:rsidR="00E03D30">
        <w:rPr>
          <w:sz w:val="18"/>
        </w:rPr>
        <w:t>5</w:t>
      </w:r>
      <w:r w:rsidR="000C5C17" w:rsidRPr="003271E7">
        <w:rPr>
          <w:sz w:val="18"/>
        </w:rPr>
        <w:t xml:space="preserve"> school year.</w:t>
      </w:r>
      <w:r w:rsidR="007B7A13">
        <w:rPr>
          <w:sz w:val="18"/>
        </w:rPr>
        <w:t xml:space="preserve">  </w:t>
      </w:r>
      <w:r w:rsidR="00E7153C">
        <w:rPr>
          <w:sz w:val="18"/>
        </w:rPr>
        <w:t>As a result, w</w:t>
      </w:r>
      <w:r w:rsidR="007B7A13">
        <w:rPr>
          <w:sz w:val="18"/>
        </w:rPr>
        <w:t xml:space="preserve">e understand </w:t>
      </w:r>
      <w:r w:rsidR="00E4338D">
        <w:rPr>
          <w:sz w:val="18"/>
        </w:rPr>
        <w:t xml:space="preserve">and </w:t>
      </w:r>
      <w:r w:rsidR="00C27DAE">
        <w:rPr>
          <w:sz w:val="18"/>
        </w:rPr>
        <w:t>are</w:t>
      </w:r>
      <w:r w:rsidR="00E4338D">
        <w:rPr>
          <w:sz w:val="18"/>
        </w:rPr>
        <w:t xml:space="preserve"> grateful </w:t>
      </w:r>
      <w:r w:rsidR="007B7A13">
        <w:rPr>
          <w:sz w:val="18"/>
        </w:rPr>
        <w:t>that our parish pays a Standard Parish Contribution to the schools</w:t>
      </w:r>
      <w:r w:rsidR="00E7153C">
        <w:rPr>
          <w:sz w:val="18"/>
        </w:rPr>
        <w:t xml:space="preserve"> for </w:t>
      </w:r>
      <w:r w:rsidR="0088475C">
        <w:rPr>
          <w:sz w:val="18"/>
        </w:rPr>
        <w:t xml:space="preserve">our </w:t>
      </w:r>
      <w:r w:rsidR="00E7153C">
        <w:rPr>
          <w:sz w:val="18"/>
        </w:rPr>
        <w:t xml:space="preserve">family through </w:t>
      </w:r>
      <w:r w:rsidR="0088475C">
        <w:rPr>
          <w:sz w:val="18"/>
        </w:rPr>
        <w:t>a</w:t>
      </w:r>
      <w:r w:rsidR="00E7153C">
        <w:rPr>
          <w:sz w:val="18"/>
        </w:rPr>
        <w:t xml:space="preserve"> contribution</w:t>
      </w:r>
      <w:r w:rsidR="00E7153C" w:rsidRPr="00E7153C">
        <w:rPr>
          <w:sz w:val="18"/>
          <w:szCs w:val="18"/>
        </w:rPr>
        <w:t xml:space="preserve"> to the Knoxville Region Catholic Schools Operating Fund</w:t>
      </w:r>
      <w:r w:rsidR="00A42BD8">
        <w:rPr>
          <w:sz w:val="18"/>
          <w:szCs w:val="18"/>
        </w:rPr>
        <w:t>.</w:t>
      </w:r>
    </w:p>
    <w:p w14:paraId="5722A76D" w14:textId="730C6007" w:rsidR="004A3C00" w:rsidRPr="00FD4CE3" w:rsidRDefault="00506F22" w:rsidP="004A3C00">
      <w:pPr>
        <w:pStyle w:val="BodyText"/>
        <w:numPr>
          <w:ilvl w:val="0"/>
          <w:numId w:val="1"/>
        </w:numPr>
        <w:tabs>
          <w:tab w:val="clear" w:pos="720"/>
          <w:tab w:val="clear" w:pos="1260"/>
          <w:tab w:val="clear" w:pos="3240"/>
          <w:tab w:val="clear" w:pos="5760"/>
          <w:tab w:val="clear" w:pos="6840"/>
          <w:tab w:val="num" w:pos="36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16"/>
          <w:szCs w:val="16"/>
        </w:rPr>
      </w:pPr>
      <w:r>
        <w:rPr>
          <w:i/>
          <w:sz w:val="18"/>
          <w:szCs w:val="18"/>
        </w:rPr>
        <w:t>I/</w:t>
      </w:r>
      <w:r w:rsidR="00A42BD8" w:rsidRPr="00352D9E">
        <w:rPr>
          <w:i/>
          <w:sz w:val="18"/>
          <w:szCs w:val="18"/>
        </w:rPr>
        <w:t>We rea</w:t>
      </w:r>
      <w:r w:rsidR="00FD4CE3">
        <w:rPr>
          <w:i/>
          <w:sz w:val="18"/>
          <w:szCs w:val="18"/>
        </w:rPr>
        <w:t>l</w:t>
      </w:r>
      <w:r w:rsidR="00A42BD8" w:rsidRPr="00352D9E">
        <w:rPr>
          <w:i/>
          <w:sz w:val="18"/>
          <w:szCs w:val="18"/>
        </w:rPr>
        <w:t>ize</w:t>
      </w:r>
      <w:r w:rsidR="00A42BD8" w:rsidRPr="00352D9E">
        <w:rPr>
          <w:i/>
          <w:sz w:val="18"/>
        </w:rPr>
        <w:t xml:space="preserve"> the Standard Parish Contribution is based on the number of children in </w:t>
      </w:r>
      <w:r>
        <w:rPr>
          <w:i/>
          <w:sz w:val="18"/>
        </w:rPr>
        <w:t>our</w:t>
      </w:r>
      <w:r w:rsidR="00A42BD8" w:rsidRPr="00352D9E">
        <w:rPr>
          <w:i/>
          <w:sz w:val="18"/>
        </w:rPr>
        <w:t xml:space="preserve"> family attend</w:t>
      </w:r>
      <w:r>
        <w:rPr>
          <w:i/>
          <w:sz w:val="18"/>
        </w:rPr>
        <w:t>ing</w:t>
      </w:r>
      <w:r w:rsidR="00A42BD8" w:rsidRPr="00352D9E">
        <w:rPr>
          <w:i/>
          <w:sz w:val="18"/>
        </w:rPr>
        <w:t xml:space="preserve"> Knoxville-Area Catholic</w:t>
      </w:r>
      <w:r>
        <w:rPr>
          <w:i/>
          <w:sz w:val="18"/>
        </w:rPr>
        <w:t xml:space="preserve"> </w:t>
      </w:r>
      <w:r w:rsidR="00A42BD8" w:rsidRPr="00352D9E">
        <w:rPr>
          <w:i/>
          <w:sz w:val="18"/>
        </w:rPr>
        <w:t xml:space="preserve">Schools </w:t>
      </w:r>
      <w:r w:rsidRPr="00FD4CE3">
        <w:rPr>
          <w:i/>
          <w:sz w:val="16"/>
          <w:szCs w:val="16"/>
        </w:rPr>
        <w:t>(</w:t>
      </w:r>
      <w:r w:rsidR="0088475C" w:rsidRPr="00FD4CE3">
        <w:rPr>
          <w:i/>
          <w:sz w:val="16"/>
          <w:szCs w:val="16"/>
        </w:rPr>
        <w:t>1</w:t>
      </w:r>
      <w:r w:rsidR="00350434" w:rsidRPr="00FD4CE3">
        <w:rPr>
          <w:i/>
          <w:sz w:val="16"/>
          <w:szCs w:val="16"/>
        </w:rPr>
        <w:t>-</w:t>
      </w:r>
      <w:r w:rsidR="0088475C" w:rsidRPr="00FD4CE3">
        <w:rPr>
          <w:i/>
          <w:sz w:val="16"/>
          <w:szCs w:val="16"/>
        </w:rPr>
        <w:t>child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=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$0, 2 children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=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$0,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3 children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=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$</w:t>
      </w:r>
      <w:r w:rsidR="00E92345">
        <w:rPr>
          <w:i/>
          <w:sz w:val="16"/>
          <w:szCs w:val="16"/>
        </w:rPr>
        <w:t>1</w:t>
      </w:r>
      <w:r w:rsidR="0088475C" w:rsidRPr="00FD4CE3">
        <w:rPr>
          <w:i/>
          <w:sz w:val="16"/>
          <w:szCs w:val="16"/>
        </w:rPr>
        <w:t>,</w:t>
      </w:r>
      <w:r w:rsidR="00E92345">
        <w:rPr>
          <w:i/>
          <w:sz w:val="16"/>
          <w:szCs w:val="16"/>
        </w:rPr>
        <w:t>8</w:t>
      </w:r>
      <w:r w:rsidR="00DF5DA4">
        <w:rPr>
          <w:i/>
          <w:sz w:val="16"/>
          <w:szCs w:val="16"/>
        </w:rPr>
        <w:t>00</w:t>
      </w:r>
      <w:r w:rsidR="00A42BD8" w:rsidRPr="00FD4CE3">
        <w:rPr>
          <w:i/>
          <w:sz w:val="16"/>
          <w:szCs w:val="16"/>
        </w:rPr>
        <w:t>,</w:t>
      </w:r>
      <w:r w:rsidR="0088475C" w:rsidRPr="00FD4CE3">
        <w:rPr>
          <w:i/>
          <w:sz w:val="16"/>
          <w:szCs w:val="16"/>
        </w:rPr>
        <w:t xml:space="preserve"> 4 </w:t>
      </w:r>
      <w:r w:rsidR="004A565C">
        <w:rPr>
          <w:i/>
          <w:sz w:val="16"/>
          <w:szCs w:val="16"/>
        </w:rPr>
        <w:t xml:space="preserve">or more </w:t>
      </w:r>
      <w:r w:rsidRPr="00FD4CE3">
        <w:rPr>
          <w:i/>
          <w:sz w:val="16"/>
          <w:szCs w:val="16"/>
        </w:rPr>
        <w:t xml:space="preserve">children </w:t>
      </w:r>
      <w:r w:rsidR="004A565C">
        <w:rPr>
          <w:i/>
          <w:sz w:val="16"/>
          <w:szCs w:val="16"/>
        </w:rPr>
        <w:t xml:space="preserve">at one school </w:t>
      </w:r>
      <w:r w:rsidR="0088475C" w:rsidRPr="00FD4CE3">
        <w:rPr>
          <w:i/>
          <w:sz w:val="16"/>
          <w:szCs w:val="16"/>
        </w:rPr>
        <w:t>=</w:t>
      </w:r>
      <w:r w:rsidRP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$</w:t>
      </w:r>
      <w:r w:rsidR="00E92345">
        <w:rPr>
          <w:i/>
          <w:sz w:val="16"/>
          <w:szCs w:val="16"/>
        </w:rPr>
        <w:t>3</w:t>
      </w:r>
      <w:r w:rsidR="0088475C" w:rsidRPr="00FD4CE3">
        <w:rPr>
          <w:i/>
          <w:sz w:val="16"/>
          <w:szCs w:val="16"/>
        </w:rPr>
        <w:t>,</w:t>
      </w:r>
      <w:r w:rsidR="00E92345">
        <w:rPr>
          <w:i/>
          <w:sz w:val="16"/>
          <w:szCs w:val="16"/>
        </w:rPr>
        <w:t>90</w:t>
      </w:r>
      <w:r w:rsidR="004A565C">
        <w:rPr>
          <w:i/>
          <w:sz w:val="16"/>
          <w:szCs w:val="16"/>
        </w:rPr>
        <w:t>0</w:t>
      </w:r>
      <w:r w:rsidRPr="00FD4CE3">
        <w:rPr>
          <w:i/>
          <w:sz w:val="16"/>
          <w:szCs w:val="16"/>
        </w:rPr>
        <w:t xml:space="preserve">, </w:t>
      </w:r>
      <w:r w:rsidR="00FD4CE3">
        <w:rPr>
          <w:i/>
          <w:sz w:val="16"/>
          <w:szCs w:val="16"/>
        </w:rPr>
        <w:t xml:space="preserve">or </w:t>
      </w:r>
      <w:r w:rsidR="0088475C" w:rsidRPr="00FD4CE3">
        <w:rPr>
          <w:i/>
          <w:sz w:val="16"/>
          <w:szCs w:val="16"/>
        </w:rPr>
        <w:t xml:space="preserve">5 or more </w:t>
      </w:r>
      <w:r w:rsidRPr="00FD4CE3">
        <w:rPr>
          <w:i/>
          <w:sz w:val="16"/>
          <w:szCs w:val="16"/>
        </w:rPr>
        <w:t>at two</w:t>
      </w:r>
      <w:r w:rsidR="0088475C" w:rsidRPr="00FD4CE3">
        <w:rPr>
          <w:i/>
          <w:sz w:val="16"/>
          <w:szCs w:val="16"/>
        </w:rPr>
        <w:t xml:space="preserve"> schools</w:t>
      </w:r>
      <w:r w:rsid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=</w:t>
      </w:r>
      <w:r w:rsidR="00FD4CE3">
        <w:rPr>
          <w:i/>
          <w:sz w:val="16"/>
          <w:szCs w:val="16"/>
        </w:rPr>
        <w:t xml:space="preserve"> </w:t>
      </w:r>
      <w:r w:rsidR="0088475C" w:rsidRPr="00FD4CE3">
        <w:rPr>
          <w:i/>
          <w:sz w:val="16"/>
          <w:szCs w:val="16"/>
        </w:rPr>
        <w:t>$</w:t>
      </w:r>
      <w:r w:rsidR="00E92345">
        <w:rPr>
          <w:i/>
          <w:sz w:val="16"/>
          <w:szCs w:val="16"/>
        </w:rPr>
        <w:t>4</w:t>
      </w:r>
      <w:r w:rsidR="0088475C" w:rsidRPr="00FD4CE3">
        <w:rPr>
          <w:i/>
          <w:sz w:val="16"/>
          <w:szCs w:val="16"/>
        </w:rPr>
        <w:t>,</w:t>
      </w:r>
      <w:r w:rsidR="00DF5DA4">
        <w:rPr>
          <w:i/>
          <w:sz w:val="16"/>
          <w:szCs w:val="16"/>
        </w:rPr>
        <w:t>0</w:t>
      </w:r>
      <w:r w:rsidRPr="00FD4CE3">
        <w:rPr>
          <w:i/>
          <w:sz w:val="16"/>
          <w:szCs w:val="16"/>
        </w:rPr>
        <w:t>00)</w:t>
      </w:r>
    </w:p>
    <w:p w14:paraId="677DD437" w14:textId="77777777" w:rsidR="00352D9E" w:rsidRDefault="00506F22" w:rsidP="004A3C00">
      <w:pPr>
        <w:pStyle w:val="BodyText"/>
        <w:numPr>
          <w:ilvl w:val="0"/>
          <w:numId w:val="1"/>
        </w:numPr>
        <w:tabs>
          <w:tab w:val="clear" w:pos="720"/>
          <w:tab w:val="clear" w:pos="1260"/>
          <w:tab w:val="clear" w:pos="3240"/>
          <w:tab w:val="clear" w:pos="5760"/>
          <w:tab w:val="clear" w:pos="6840"/>
          <w:tab w:val="num" w:pos="36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18"/>
          <w:szCs w:val="18"/>
        </w:rPr>
      </w:pPr>
      <w:r>
        <w:rPr>
          <w:sz w:val="18"/>
          <w:szCs w:val="18"/>
        </w:rPr>
        <w:t>I/</w:t>
      </w:r>
      <w:r w:rsidR="00E4338D" w:rsidRPr="004A3C00">
        <w:rPr>
          <w:sz w:val="18"/>
          <w:szCs w:val="18"/>
        </w:rPr>
        <w:t>We accept our call to be stewards of our resources and the resources of our parish and our school community</w:t>
      </w:r>
      <w:r w:rsidR="00E4338D">
        <w:rPr>
          <w:sz w:val="18"/>
          <w:szCs w:val="18"/>
        </w:rPr>
        <w:t xml:space="preserve"> and </w:t>
      </w:r>
      <w:r w:rsidR="000C5C17" w:rsidRPr="004A3C00">
        <w:rPr>
          <w:sz w:val="18"/>
          <w:szCs w:val="18"/>
        </w:rPr>
        <w:t xml:space="preserve">have considered our family’s resources and the needs of our parish and school(s) in the light of our own stewardship. </w:t>
      </w:r>
    </w:p>
    <w:p w14:paraId="61433717" w14:textId="77777777" w:rsidR="004A3C00" w:rsidRPr="004A3C00" w:rsidRDefault="004A3C00" w:rsidP="004A3C00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8"/>
          <w:szCs w:val="8"/>
        </w:rPr>
      </w:pPr>
    </w:p>
    <w:p w14:paraId="6AA569E2" w14:textId="3E701049" w:rsidR="004A3C00" w:rsidRDefault="004A3C00" w:rsidP="004A3C00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18"/>
          <w:szCs w:val="18"/>
        </w:rPr>
      </w:pPr>
      <w:r>
        <w:rPr>
          <w:b/>
          <w:iCs/>
          <w:sz w:val="18"/>
          <w:szCs w:val="18"/>
        </w:rPr>
        <w:t xml:space="preserve">        </w:t>
      </w:r>
      <w:r w:rsidRPr="004A3C00">
        <w:rPr>
          <w:b/>
          <w:iCs/>
          <w:sz w:val="18"/>
          <w:szCs w:val="18"/>
        </w:rPr>
        <w:t xml:space="preserve">I/ </w:t>
      </w:r>
      <w:r w:rsidRPr="004A3C00">
        <w:rPr>
          <w:b/>
          <w:sz w:val="18"/>
          <w:szCs w:val="18"/>
        </w:rPr>
        <w:t xml:space="preserve">We therefore promise and pledge for the </w:t>
      </w:r>
      <w:proofErr w:type="gramStart"/>
      <w:r w:rsidR="0012799B" w:rsidRPr="00E92345">
        <w:rPr>
          <w:b/>
          <w:sz w:val="18"/>
          <w:szCs w:val="18"/>
        </w:rPr>
        <w:t>202</w:t>
      </w:r>
      <w:r w:rsidR="00E92345" w:rsidRPr="00E92345">
        <w:rPr>
          <w:b/>
          <w:sz w:val="18"/>
          <w:szCs w:val="18"/>
        </w:rPr>
        <w:t>4/2025</w:t>
      </w:r>
      <w:proofErr w:type="gramEnd"/>
      <w:r w:rsidRPr="00E92345">
        <w:rPr>
          <w:b/>
          <w:sz w:val="18"/>
          <w:szCs w:val="18"/>
        </w:rPr>
        <w:t xml:space="preserve"> school</w:t>
      </w:r>
      <w:bookmarkStart w:id="0" w:name="_GoBack"/>
      <w:bookmarkEnd w:id="0"/>
      <w:r w:rsidRPr="004A3C00">
        <w:rPr>
          <w:b/>
          <w:sz w:val="18"/>
          <w:szCs w:val="18"/>
        </w:rPr>
        <w:t xml:space="preserve"> year</w:t>
      </w:r>
      <w:r>
        <w:rPr>
          <w:b/>
          <w:sz w:val="18"/>
          <w:szCs w:val="18"/>
        </w:rPr>
        <w:t xml:space="preserve"> (p</w:t>
      </w:r>
      <w:r w:rsidRPr="004A3C00">
        <w:rPr>
          <w:b/>
          <w:i/>
          <w:iCs/>
          <w:sz w:val="18"/>
          <w:szCs w:val="18"/>
        </w:rPr>
        <w:t xml:space="preserve">lease read carefully and </w:t>
      </w:r>
      <w:r w:rsidR="00C27DAE">
        <w:rPr>
          <w:b/>
          <w:i/>
          <w:iCs/>
          <w:sz w:val="18"/>
          <w:szCs w:val="18"/>
        </w:rPr>
        <w:t>select</w:t>
      </w:r>
      <w:r w:rsidRPr="004A3C00">
        <w:rPr>
          <w:b/>
          <w:i/>
          <w:iCs/>
          <w:sz w:val="18"/>
          <w:szCs w:val="18"/>
        </w:rPr>
        <w:t xml:space="preserve"> </w:t>
      </w:r>
      <w:r w:rsidRPr="004A3C00">
        <w:rPr>
          <w:b/>
          <w:i/>
          <w:iCs/>
          <w:sz w:val="18"/>
          <w:szCs w:val="18"/>
          <w:u w:val="single"/>
        </w:rPr>
        <w:t>only one</w:t>
      </w:r>
      <w:r w:rsidRPr="004A3C00">
        <w:rPr>
          <w:b/>
          <w:i/>
          <w:iCs/>
          <w:sz w:val="18"/>
          <w:szCs w:val="18"/>
        </w:rPr>
        <w:t xml:space="preserve"> option below</w:t>
      </w:r>
      <w:r>
        <w:rPr>
          <w:b/>
          <w:i/>
          <w:iCs/>
          <w:sz w:val="18"/>
          <w:szCs w:val="18"/>
        </w:rPr>
        <w:t>)</w:t>
      </w:r>
      <w:r w:rsidRPr="004A3C00">
        <w:rPr>
          <w:b/>
          <w:sz w:val="18"/>
          <w:szCs w:val="18"/>
        </w:rPr>
        <w:t>:</w:t>
      </w:r>
    </w:p>
    <w:p w14:paraId="66DBFEF5" w14:textId="77777777" w:rsidR="00E4338D" w:rsidRPr="00E4338D" w:rsidRDefault="00E4338D" w:rsidP="004A3C00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8"/>
          <w:szCs w:val="8"/>
        </w:rPr>
      </w:pPr>
    </w:p>
    <w:p w14:paraId="20D0E083" w14:textId="77777777" w:rsidR="0088475C" w:rsidRDefault="0088475C" w:rsidP="00352D9E">
      <w:pPr>
        <w:pStyle w:val="BodyTex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1440"/>
          <w:tab w:val="clear" w:pos="3240"/>
          <w:tab w:val="clear" w:pos="5760"/>
          <w:tab w:val="clear" w:pos="6840"/>
          <w:tab w:val="left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1080" w:hanging="720"/>
      </w:pPr>
      <w:r>
        <w:t xml:space="preserve">1.   We are willing and able to pay the Gross Catholic Tuition.  We understand that we are asking our parish NOT TO PAY </w:t>
      </w:r>
      <w:r w:rsidRPr="003271E7">
        <w:t>the Standard Parish Contribution</w:t>
      </w:r>
      <w:r w:rsidR="00352D9E">
        <w:t xml:space="preserve"> </w:t>
      </w:r>
      <w:r>
        <w:t xml:space="preserve">to the school for our </w:t>
      </w:r>
      <w:r w:rsidR="00E4338D">
        <w:t xml:space="preserve">family </w:t>
      </w:r>
      <w:r w:rsidR="00E4338D" w:rsidRPr="00352D9E">
        <w:rPr>
          <w:i/>
        </w:rPr>
        <w:t>(</w:t>
      </w:r>
      <w:r w:rsidR="00E4338D">
        <w:rPr>
          <w:i/>
        </w:rPr>
        <w:t xml:space="preserve">see </w:t>
      </w:r>
      <w:r w:rsidR="00E4338D" w:rsidRPr="00352D9E">
        <w:rPr>
          <w:i/>
        </w:rPr>
        <w:t>amounts above</w:t>
      </w:r>
      <w:r w:rsidR="00E4338D">
        <w:rPr>
          <w:i/>
        </w:rPr>
        <w:t>)</w:t>
      </w:r>
      <w:r>
        <w:t>.</w:t>
      </w:r>
      <w:r w:rsidR="00352D9E">
        <w:t xml:space="preserve">   </w:t>
      </w:r>
    </w:p>
    <w:p w14:paraId="0841BD76" w14:textId="77777777" w:rsidR="0088475C" w:rsidRPr="0088475C" w:rsidRDefault="0088475C" w:rsidP="00A42B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8"/>
          <w:szCs w:val="8"/>
        </w:rPr>
      </w:pPr>
    </w:p>
    <w:p w14:paraId="5D0E105D" w14:textId="77777777" w:rsidR="000C5C17" w:rsidRPr="00350434" w:rsidRDefault="0088475C" w:rsidP="00A42BD8">
      <w:pPr>
        <w:pStyle w:val="BodyTex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1440"/>
          <w:tab w:val="clear" w:pos="3240"/>
          <w:tab w:val="clear" w:pos="5760"/>
          <w:tab w:val="clear" w:pos="6840"/>
          <w:tab w:val="left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1080" w:hanging="720"/>
        <w:rPr>
          <w:szCs w:val="20"/>
        </w:rPr>
      </w:pPr>
      <w:r>
        <w:t>2</w:t>
      </w:r>
      <w:r w:rsidR="000C5C17" w:rsidRPr="003271E7">
        <w:t>.</w:t>
      </w:r>
      <w:r w:rsidR="000C5C17" w:rsidRPr="003271E7">
        <w:tab/>
        <w:t>We are willing and able to pay the Net Catholic Tuition</w:t>
      </w:r>
      <w:r w:rsidR="0046349D" w:rsidRPr="003271E7">
        <w:t xml:space="preserve"> and w</w:t>
      </w:r>
      <w:r w:rsidR="006D07FA" w:rsidRPr="003271E7">
        <w:t>e pledge to make</w:t>
      </w:r>
      <w:r w:rsidR="000C5C17" w:rsidRPr="003271E7">
        <w:t xml:space="preserve"> a </w:t>
      </w:r>
      <w:r w:rsidR="000C5C17" w:rsidRPr="003271E7">
        <w:rPr>
          <w:b/>
        </w:rPr>
        <w:t>tax</w:t>
      </w:r>
      <w:r w:rsidR="00D17514" w:rsidRPr="003271E7">
        <w:rPr>
          <w:b/>
        </w:rPr>
        <w:t>-</w:t>
      </w:r>
      <w:r w:rsidR="000C5C17" w:rsidRPr="003271E7">
        <w:rPr>
          <w:b/>
        </w:rPr>
        <w:t>deductible contribution</w:t>
      </w:r>
      <w:r w:rsidR="000C5C17" w:rsidRPr="003271E7">
        <w:t xml:space="preserve"> to the </w:t>
      </w:r>
      <w:r w:rsidR="00D17514" w:rsidRPr="003271E7">
        <w:t xml:space="preserve">Knoxville </w:t>
      </w:r>
      <w:r w:rsidR="000C5C17" w:rsidRPr="003271E7">
        <w:t xml:space="preserve">Region Catholic Schools Operating Fund in an amount equal to the </w:t>
      </w:r>
      <w:r w:rsidR="00350434">
        <w:t xml:space="preserve">total </w:t>
      </w:r>
      <w:r w:rsidR="000C5C17" w:rsidRPr="003271E7">
        <w:t>Standard Parish Contribution for our family</w:t>
      </w:r>
      <w:r w:rsidR="00352D9E">
        <w:t xml:space="preserve"> </w:t>
      </w:r>
      <w:r w:rsidR="00352D9E" w:rsidRPr="00352D9E">
        <w:rPr>
          <w:i/>
        </w:rPr>
        <w:t>(</w:t>
      </w:r>
      <w:r w:rsidR="00E4338D">
        <w:rPr>
          <w:i/>
        </w:rPr>
        <w:t xml:space="preserve">see </w:t>
      </w:r>
      <w:r w:rsidR="00352D9E" w:rsidRPr="00352D9E">
        <w:rPr>
          <w:i/>
        </w:rPr>
        <w:t>amounts above)</w:t>
      </w:r>
      <w:r w:rsidR="00352D9E">
        <w:rPr>
          <w:i/>
        </w:rPr>
        <w:t>.</w:t>
      </w:r>
    </w:p>
    <w:p w14:paraId="7F9697F9" w14:textId="77777777" w:rsidR="00992719" w:rsidRPr="00BF5AA9" w:rsidRDefault="00992719" w:rsidP="00A42B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8"/>
          <w:szCs w:val="8"/>
        </w:rPr>
      </w:pPr>
    </w:p>
    <w:p w14:paraId="4F5123A4" w14:textId="77777777" w:rsidR="000C5C17" w:rsidRPr="003271E7" w:rsidRDefault="0088475C" w:rsidP="00A42BD8">
      <w:pPr>
        <w:pStyle w:val="BodyTex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1440"/>
          <w:tab w:val="clear" w:pos="3240"/>
          <w:tab w:val="clear" w:pos="5760"/>
          <w:tab w:val="clear" w:pos="6840"/>
          <w:tab w:val="left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1080" w:hanging="720"/>
      </w:pPr>
      <w:r>
        <w:t>3</w:t>
      </w:r>
      <w:r w:rsidR="000C5C17" w:rsidRPr="003271E7">
        <w:t>.</w:t>
      </w:r>
      <w:r w:rsidR="000C5C17" w:rsidRPr="003271E7">
        <w:tab/>
        <w:t>We are willing and able to pay the Net Catholic Tuition</w:t>
      </w:r>
      <w:r w:rsidR="0046349D" w:rsidRPr="003271E7">
        <w:t xml:space="preserve"> and we</w:t>
      </w:r>
      <w:r w:rsidR="006D07FA" w:rsidRPr="003271E7">
        <w:t xml:space="preserve"> pledge</w:t>
      </w:r>
      <w:r w:rsidR="000C5C17" w:rsidRPr="003271E7">
        <w:t xml:space="preserve"> to make a </w:t>
      </w:r>
      <w:r w:rsidR="000C5C17" w:rsidRPr="003271E7">
        <w:rPr>
          <w:b/>
        </w:rPr>
        <w:t>tax</w:t>
      </w:r>
      <w:r w:rsidR="00D17514" w:rsidRPr="003271E7">
        <w:rPr>
          <w:b/>
        </w:rPr>
        <w:t>-</w:t>
      </w:r>
      <w:r w:rsidR="000C5C17" w:rsidRPr="003271E7">
        <w:rPr>
          <w:b/>
        </w:rPr>
        <w:t>deductible contribution</w:t>
      </w:r>
      <w:r w:rsidR="000C5C17" w:rsidRPr="003271E7">
        <w:t xml:space="preserve"> to the</w:t>
      </w:r>
      <w:r w:rsidR="00D17514" w:rsidRPr="003271E7">
        <w:t xml:space="preserve"> Knoxville</w:t>
      </w:r>
      <w:r w:rsidR="000C5C17" w:rsidRPr="003271E7">
        <w:t xml:space="preserve"> Region Catholic Schools Operating Fund in the amount of $______________.</w:t>
      </w:r>
    </w:p>
    <w:p w14:paraId="76D131E7" w14:textId="77777777" w:rsidR="006D07FA" w:rsidRPr="00BF5AA9" w:rsidRDefault="006D07FA" w:rsidP="00A42B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8"/>
          <w:szCs w:val="8"/>
        </w:rPr>
      </w:pPr>
    </w:p>
    <w:p w14:paraId="52745743" w14:textId="77777777" w:rsidR="000C5C17" w:rsidRPr="003271E7" w:rsidRDefault="0088475C" w:rsidP="00352D9E">
      <w:pPr>
        <w:pStyle w:val="BodyTex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1440"/>
          <w:tab w:val="clear" w:pos="3240"/>
          <w:tab w:val="clear" w:pos="5760"/>
          <w:tab w:val="clear" w:pos="6840"/>
          <w:tab w:val="left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1080" w:hanging="720"/>
      </w:pPr>
      <w:r>
        <w:t>4</w:t>
      </w:r>
      <w:r w:rsidR="000C5C17" w:rsidRPr="003271E7">
        <w:t>.</w:t>
      </w:r>
      <w:r w:rsidR="000C5C17" w:rsidRPr="003271E7">
        <w:tab/>
        <w:t>We are willing and able to pay the Net Catholic Tuition</w:t>
      </w:r>
      <w:r w:rsidR="00506CC7">
        <w:t xml:space="preserve">.  </w:t>
      </w:r>
      <w:r w:rsidR="0046349D" w:rsidRPr="003271E7">
        <w:t xml:space="preserve"> </w:t>
      </w:r>
      <w:r w:rsidR="00506CC7">
        <w:t xml:space="preserve">We understand </w:t>
      </w:r>
      <w:r w:rsidR="00BF5AA9">
        <w:t xml:space="preserve">that </w:t>
      </w:r>
      <w:r w:rsidR="00506CC7">
        <w:t xml:space="preserve">we are asking our parish </w:t>
      </w:r>
      <w:r w:rsidR="00BF5AA9">
        <w:t>TO PAY</w:t>
      </w:r>
      <w:r w:rsidR="00506CC7">
        <w:t xml:space="preserve"> </w:t>
      </w:r>
      <w:r w:rsidR="00506CC7" w:rsidRPr="003271E7">
        <w:t xml:space="preserve">the </w:t>
      </w:r>
      <w:r w:rsidR="00BF5AA9">
        <w:t xml:space="preserve">Standard Parish Contribution </w:t>
      </w:r>
      <w:r>
        <w:t>to the school</w:t>
      </w:r>
      <w:r w:rsidR="007B7A13">
        <w:t xml:space="preserve"> </w:t>
      </w:r>
      <w:r w:rsidR="00BF5AA9">
        <w:t xml:space="preserve">for our </w:t>
      </w:r>
      <w:r w:rsidR="00E4338D">
        <w:t>family</w:t>
      </w:r>
      <w:r w:rsidR="00BF5AA9">
        <w:t xml:space="preserve"> </w:t>
      </w:r>
      <w:r w:rsidR="00E4338D" w:rsidRPr="00352D9E">
        <w:rPr>
          <w:i/>
        </w:rPr>
        <w:t>(</w:t>
      </w:r>
      <w:r w:rsidR="00E4338D">
        <w:rPr>
          <w:i/>
        </w:rPr>
        <w:t xml:space="preserve">see </w:t>
      </w:r>
      <w:r w:rsidR="00E4338D" w:rsidRPr="00352D9E">
        <w:rPr>
          <w:i/>
        </w:rPr>
        <w:t>amounts above)</w:t>
      </w:r>
      <w:r w:rsidR="00E4338D">
        <w:rPr>
          <w:i/>
        </w:rPr>
        <w:t>.</w:t>
      </w:r>
    </w:p>
    <w:p w14:paraId="5444985B" w14:textId="77777777" w:rsidR="00992719" w:rsidRPr="00BF5AA9" w:rsidRDefault="00992719" w:rsidP="00A42B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sz w:val="8"/>
          <w:szCs w:val="8"/>
        </w:rPr>
      </w:pPr>
    </w:p>
    <w:p w14:paraId="6695ADED" w14:textId="77777777" w:rsidR="000C5C17" w:rsidRDefault="0088475C" w:rsidP="00A42BD8">
      <w:pPr>
        <w:pStyle w:val="BodyTex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1440"/>
          <w:tab w:val="clear" w:pos="3240"/>
          <w:tab w:val="clear" w:pos="5760"/>
          <w:tab w:val="clear" w:pos="6840"/>
          <w:tab w:val="num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1080" w:hanging="720"/>
      </w:pPr>
      <w:r>
        <w:t>5</w:t>
      </w:r>
      <w:r w:rsidR="000C5C17">
        <w:t>.</w:t>
      </w:r>
      <w:r w:rsidR="000C5C17">
        <w:tab/>
        <w:t>We believe that we are unable to pay all of the Net Catholic Tuition.</w:t>
      </w:r>
      <w:r w:rsidR="00E4338D">
        <w:t xml:space="preserve">  </w:t>
      </w:r>
      <w:r w:rsidR="000C5C17">
        <w:t xml:space="preserve">We request Supplemental Tuition </w:t>
      </w:r>
      <w:r w:rsidR="000F7AED">
        <w:t>Support</w:t>
      </w:r>
      <w:r w:rsidR="000C5C17">
        <w:t xml:space="preserve"> in addition to the Standard Parish Contribution</w:t>
      </w:r>
      <w:r w:rsidR="004A3C00">
        <w:t xml:space="preserve"> </w:t>
      </w:r>
      <w:r w:rsidR="00385E79">
        <w:t>paid by our parish to the school for our family</w:t>
      </w:r>
      <w:r w:rsidR="00E4338D">
        <w:t xml:space="preserve"> </w:t>
      </w:r>
      <w:r w:rsidR="004A3C00" w:rsidRPr="00352D9E">
        <w:rPr>
          <w:i/>
        </w:rPr>
        <w:t>(</w:t>
      </w:r>
      <w:r w:rsidR="00E4338D">
        <w:rPr>
          <w:i/>
        </w:rPr>
        <w:t xml:space="preserve">see </w:t>
      </w:r>
      <w:r w:rsidR="004A3C00" w:rsidRPr="00352D9E">
        <w:rPr>
          <w:i/>
        </w:rPr>
        <w:t>amounts above)</w:t>
      </w:r>
      <w:r w:rsidR="000C5C17">
        <w:t>.</w:t>
      </w:r>
    </w:p>
    <w:p w14:paraId="173E5942" w14:textId="77777777" w:rsidR="00E4338D" w:rsidRPr="00E4338D" w:rsidRDefault="00E4338D" w:rsidP="0088475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i/>
          <w:sz w:val="8"/>
          <w:szCs w:val="8"/>
        </w:rPr>
      </w:pPr>
    </w:p>
    <w:p w14:paraId="4DF2EBA1" w14:textId="77777777" w:rsidR="0088475C" w:rsidRDefault="0088475C" w:rsidP="0088475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i/>
          <w:sz w:val="18"/>
          <w:szCs w:val="18"/>
        </w:rPr>
      </w:pPr>
      <w:r w:rsidRPr="003271E7">
        <w:rPr>
          <w:i/>
          <w:sz w:val="18"/>
          <w:szCs w:val="18"/>
        </w:rPr>
        <w:t>(</w:t>
      </w:r>
      <w:r w:rsidRPr="003271E7">
        <w:rPr>
          <w:b/>
          <w:i/>
          <w:sz w:val="18"/>
          <w:szCs w:val="18"/>
        </w:rPr>
        <w:t>NOTE</w:t>
      </w:r>
      <w:r w:rsidRPr="003271E7">
        <w:rPr>
          <w:i/>
          <w:sz w:val="18"/>
          <w:szCs w:val="18"/>
        </w:rPr>
        <w:t xml:space="preserve">:  If you </w:t>
      </w:r>
      <w:r w:rsidR="00C27DAE">
        <w:rPr>
          <w:i/>
          <w:sz w:val="18"/>
          <w:szCs w:val="18"/>
        </w:rPr>
        <w:t>selected Option</w:t>
      </w:r>
      <w:r w:rsidRPr="003271E7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2</w:t>
      </w:r>
      <w:r w:rsidR="00A42BD8">
        <w:rPr>
          <w:i/>
          <w:sz w:val="18"/>
          <w:szCs w:val="18"/>
        </w:rPr>
        <w:t xml:space="preserve"> </w:t>
      </w:r>
      <w:r w:rsidRPr="003271E7">
        <w:rPr>
          <w:i/>
          <w:sz w:val="18"/>
          <w:szCs w:val="18"/>
        </w:rPr>
        <w:t xml:space="preserve">or </w:t>
      </w:r>
      <w:r w:rsidR="00A42BD8">
        <w:rPr>
          <w:i/>
          <w:sz w:val="18"/>
          <w:szCs w:val="18"/>
        </w:rPr>
        <w:t>3</w:t>
      </w:r>
      <w:r w:rsidRPr="003271E7">
        <w:rPr>
          <w:i/>
          <w:sz w:val="18"/>
          <w:szCs w:val="18"/>
        </w:rPr>
        <w:t xml:space="preserve">, you will receive a pledge confirmation from your school office.  Please send check(s) payable to </w:t>
      </w:r>
      <w:r w:rsidRPr="003271E7">
        <w:rPr>
          <w:b/>
          <w:i/>
          <w:sz w:val="18"/>
          <w:szCs w:val="18"/>
        </w:rPr>
        <w:t>Diocese of Knoxville – KRCSOF</w:t>
      </w:r>
      <w:r w:rsidRPr="003271E7">
        <w:rPr>
          <w:i/>
          <w:sz w:val="18"/>
          <w:szCs w:val="18"/>
        </w:rPr>
        <w:t xml:space="preserve"> to your school office.  You will receive acknowledgement of your </w:t>
      </w:r>
      <w:r w:rsidRPr="003271E7">
        <w:rPr>
          <w:b/>
          <w:i/>
          <w:sz w:val="18"/>
          <w:szCs w:val="18"/>
        </w:rPr>
        <w:t>tax-deduct</w:t>
      </w:r>
      <w:r w:rsidR="00C27DAE">
        <w:rPr>
          <w:b/>
          <w:i/>
          <w:sz w:val="18"/>
          <w:szCs w:val="18"/>
        </w:rPr>
        <w:t>i</w:t>
      </w:r>
      <w:r w:rsidRPr="003271E7">
        <w:rPr>
          <w:b/>
          <w:i/>
          <w:sz w:val="18"/>
          <w:szCs w:val="18"/>
        </w:rPr>
        <w:t>ble contribution</w:t>
      </w:r>
      <w:r w:rsidRPr="003271E7">
        <w:rPr>
          <w:i/>
          <w:sz w:val="18"/>
          <w:szCs w:val="18"/>
        </w:rPr>
        <w:t>.)</w:t>
      </w:r>
    </w:p>
    <w:p w14:paraId="7B46513B" w14:textId="77777777" w:rsidR="000C5C17" w:rsidRPr="00BF5AA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8"/>
          <w:szCs w:val="8"/>
        </w:rPr>
      </w:pPr>
    </w:p>
    <w:p w14:paraId="53A74B27" w14:textId="77777777" w:rsidR="000C5C17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i/>
          <w:iCs/>
        </w:rPr>
      </w:pPr>
      <w:r>
        <w:rPr>
          <w:b/>
          <w:bCs/>
        </w:rPr>
        <w:t>METHOD OF PAYMENT:</w:t>
      </w:r>
      <w:r>
        <w:t xml:space="preserve">  We would like to remit our payment in the following manner.  </w:t>
      </w:r>
      <w:r w:rsidRPr="000161EF">
        <w:rPr>
          <w:b/>
          <w:i/>
          <w:iCs/>
        </w:rPr>
        <w:t xml:space="preserve">Please </w:t>
      </w:r>
      <w:r w:rsidR="00CD6EEE">
        <w:rPr>
          <w:b/>
          <w:i/>
          <w:iCs/>
        </w:rPr>
        <w:t>select</w:t>
      </w:r>
      <w:r w:rsidRPr="000161EF">
        <w:rPr>
          <w:b/>
          <w:i/>
          <w:iCs/>
        </w:rPr>
        <w:t xml:space="preserve"> only one option</w:t>
      </w:r>
      <w:r>
        <w:rPr>
          <w:i/>
          <w:iCs/>
        </w:rPr>
        <w:t>.</w:t>
      </w:r>
    </w:p>
    <w:p w14:paraId="53FB07C9" w14:textId="77777777" w:rsidR="000C5C17" w:rsidRPr="003271E7" w:rsidRDefault="000C5C17" w:rsidP="000161EF">
      <w:pPr>
        <w:pStyle w:val="BodyText"/>
        <w:numPr>
          <w:ilvl w:val="2"/>
          <w:numId w:val="1"/>
        </w:numPr>
        <w:tabs>
          <w:tab w:val="clear" w:pos="1260"/>
          <w:tab w:val="clear" w:pos="2160"/>
          <w:tab w:val="clear" w:pos="3240"/>
          <w:tab w:val="clear" w:pos="5760"/>
          <w:tab w:val="clear" w:pos="6840"/>
          <w:tab w:val="num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720"/>
      </w:pPr>
      <w:r w:rsidRPr="003271E7">
        <w:t xml:space="preserve">Single payment </w:t>
      </w:r>
      <w:r w:rsidR="000161EF" w:rsidRPr="003271E7">
        <w:t xml:space="preserve">of tuition </w:t>
      </w:r>
      <w:r w:rsidRPr="003271E7">
        <w:t xml:space="preserve">directly to each school.  This payment must be received on or before the date designated by </w:t>
      </w:r>
      <w:r w:rsidR="00115024" w:rsidRPr="003271E7">
        <w:t>the</w:t>
      </w:r>
      <w:r w:rsidRPr="003271E7">
        <w:t xml:space="preserve"> school</w:t>
      </w:r>
      <w:r w:rsidR="000161EF" w:rsidRPr="003271E7">
        <w:t>.</w:t>
      </w:r>
      <w:r w:rsidRPr="003271E7">
        <w:t xml:space="preserve">  </w:t>
      </w:r>
      <w:r w:rsidR="000161EF" w:rsidRPr="003271E7">
        <w:t xml:space="preserve">A discount </w:t>
      </w:r>
      <w:r w:rsidR="000161EF" w:rsidRPr="003271E7">
        <w:rPr>
          <w:i/>
        </w:rPr>
        <w:t>may</w:t>
      </w:r>
      <w:r w:rsidR="000161EF" w:rsidRPr="003271E7">
        <w:t xml:space="preserve"> be applied for this option.  </w:t>
      </w:r>
      <w:r w:rsidR="00115024" w:rsidRPr="003271E7">
        <w:t xml:space="preserve">Discount applies to tuition only.  </w:t>
      </w:r>
      <w:r w:rsidR="000161EF" w:rsidRPr="003271E7">
        <w:t>Please note that fees and books may be included</w:t>
      </w:r>
      <w:r w:rsidR="00115024" w:rsidRPr="003271E7">
        <w:t xml:space="preserve"> in amount due</w:t>
      </w:r>
      <w:r w:rsidR="000161EF" w:rsidRPr="003271E7">
        <w:t>.</w:t>
      </w:r>
      <w:r w:rsidR="00992719" w:rsidRPr="003271E7">
        <w:t xml:space="preserve">  If the single payment is not made by the designated date for the school, tuition must be paid through the school’s electronic monthly payment plan.</w:t>
      </w:r>
    </w:p>
    <w:p w14:paraId="60668415" w14:textId="77777777" w:rsidR="000C5C17" w:rsidRPr="003271E7" w:rsidRDefault="00F11B4A" w:rsidP="000C5C17">
      <w:pPr>
        <w:pStyle w:val="BodyText"/>
        <w:numPr>
          <w:ilvl w:val="2"/>
          <w:numId w:val="1"/>
        </w:numPr>
        <w:tabs>
          <w:tab w:val="clear" w:pos="1260"/>
          <w:tab w:val="clear" w:pos="2160"/>
          <w:tab w:val="clear" w:pos="3240"/>
          <w:tab w:val="clear" w:pos="5760"/>
          <w:tab w:val="clear" w:pos="6840"/>
          <w:tab w:val="num" w:pos="720"/>
          <w:tab w:val="left" w:pos="2340"/>
          <w:tab w:val="left" w:pos="3960"/>
          <w:tab w:val="left" w:pos="5940"/>
          <w:tab w:val="left" w:pos="7380"/>
          <w:tab w:val="left" w:pos="9000"/>
        </w:tabs>
        <w:ind w:left="720"/>
      </w:pPr>
      <w:r w:rsidRPr="003271E7">
        <w:t>Monthly</w:t>
      </w:r>
      <w:r w:rsidR="000C5C17" w:rsidRPr="003271E7">
        <w:t xml:space="preserve"> payment plan.  Electronic bank draft of tuition each month</w:t>
      </w:r>
      <w:r w:rsidR="002B04FC">
        <w:t>.</w:t>
      </w:r>
      <w:r w:rsidR="000C5C17" w:rsidRPr="003271E7">
        <w:t xml:space="preserve">  Please note that fees and books may be included</w:t>
      </w:r>
      <w:r w:rsidR="002E483F">
        <w:t xml:space="preserve"> in the</w:t>
      </w:r>
      <w:r w:rsidR="00115024" w:rsidRPr="003271E7">
        <w:t xml:space="preserve"> monthly amount due</w:t>
      </w:r>
      <w:r w:rsidR="000C5C17" w:rsidRPr="003271E7">
        <w:t>.</w:t>
      </w:r>
    </w:p>
    <w:p w14:paraId="57E60034" w14:textId="77777777" w:rsidR="000C5C17" w:rsidRPr="00BF5AA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8"/>
          <w:szCs w:val="8"/>
        </w:rPr>
      </w:pPr>
    </w:p>
    <w:p w14:paraId="2DA2BE48" w14:textId="77777777" w:rsidR="000C5C17" w:rsidRPr="000C7264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i/>
          <w:iCs/>
          <w:sz w:val="18"/>
          <w:szCs w:val="18"/>
        </w:rPr>
      </w:pPr>
      <w:r w:rsidRPr="000C7264">
        <w:rPr>
          <w:b/>
          <w:i/>
          <w:iCs/>
          <w:sz w:val="18"/>
          <w:szCs w:val="18"/>
        </w:rPr>
        <w:t xml:space="preserve">*Note: Before registration can be completed, </w:t>
      </w:r>
      <w:r w:rsidR="006D07FA" w:rsidRPr="000C7264">
        <w:rPr>
          <w:b/>
          <w:i/>
          <w:iCs/>
          <w:sz w:val="18"/>
          <w:szCs w:val="18"/>
        </w:rPr>
        <w:t xml:space="preserve">a </w:t>
      </w:r>
      <w:r w:rsidRPr="000C7264">
        <w:rPr>
          <w:b/>
          <w:i/>
          <w:iCs/>
          <w:sz w:val="18"/>
          <w:szCs w:val="18"/>
        </w:rPr>
        <w:t>Catholic famil</w:t>
      </w:r>
      <w:r w:rsidR="006D07FA" w:rsidRPr="000C7264">
        <w:rPr>
          <w:b/>
          <w:i/>
          <w:iCs/>
          <w:sz w:val="18"/>
          <w:szCs w:val="18"/>
        </w:rPr>
        <w:t>y</w:t>
      </w:r>
      <w:r w:rsidRPr="000C7264">
        <w:rPr>
          <w:b/>
          <w:i/>
          <w:iCs/>
          <w:sz w:val="18"/>
          <w:szCs w:val="18"/>
        </w:rPr>
        <w:t xml:space="preserve"> must have the Parish Affiliation Certification (bottom of this form) signed by </w:t>
      </w:r>
      <w:r w:rsidR="006D07FA" w:rsidRPr="000C7264">
        <w:rPr>
          <w:b/>
          <w:i/>
          <w:iCs/>
          <w:sz w:val="18"/>
          <w:szCs w:val="18"/>
        </w:rPr>
        <w:t xml:space="preserve">your </w:t>
      </w:r>
      <w:r w:rsidRPr="000C7264">
        <w:rPr>
          <w:b/>
          <w:i/>
          <w:iCs/>
          <w:sz w:val="18"/>
          <w:szCs w:val="18"/>
        </w:rPr>
        <w:t xml:space="preserve">Pastor or his designee. This form must be </w:t>
      </w:r>
      <w:r w:rsidR="006D07FA" w:rsidRPr="000C7264">
        <w:rPr>
          <w:b/>
          <w:i/>
          <w:iCs/>
          <w:sz w:val="18"/>
          <w:szCs w:val="18"/>
        </w:rPr>
        <w:t xml:space="preserve">completed </w:t>
      </w:r>
      <w:r w:rsidR="00115024" w:rsidRPr="000C7264">
        <w:rPr>
          <w:b/>
          <w:i/>
          <w:iCs/>
          <w:sz w:val="18"/>
          <w:szCs w:val="18"/>
        </w:rPr>
        <w:t>by</w:t>
      </w:r>
      <w:r w:rsidRPr="000C7264">
        <w:rPr>
          <w:b/>
          <w:i/>
          <w:iCs/>
          <w:sz w:val="18"/>
          <w:szCs w:val="18"/>
        </w:rPr>
        <w:t xml:space="preserve"> the </w:t>
      </w:r>
      <w:r w:rsidR="002754F3" w:rsidRPr="000C7264">
        <w:rPr>
          <w:b/>
          <w:i/>
          <w:iCs/>
          <w:sz w:val="18"/>
          <w:szCs w:val="18"/>
        </w:rPr>
        <w:t xml:space="preserve">published </w:t>
      </w:r>
      <w:r w:rsidRPr="000C7264">
        <w:rPr>
          <w:b/>
          <w:i/>
          <w:iCs/>
          <w:sz w:val="18"/>
          <w:szCs w:val="18"/>
        </w:rPr>
        <w:t xml:space="preserve">deadline </w:t>
      </w:r>
      <w:r w:rsidR="00115024" w:rsidRPr="000C7264">
        <w:rPr>
          <w:b/>
          <w:i/>
          <w:iCs/>
          <w:sz w:val="18"/>
          <w:szCs w:val="18"/>
        </w:rPr>
        <w:t>in</w:t>
      </w:r>
      <w:r w:rsidRPr="000C7264">
        <w:rPr>
          <w:b/>
          <w:i/>
          <w:iCs/>
          <w:sz w:val="18"/>
          <w:szCs w:val="18"/>
        </w:rPr>
        <w:t xml:space="preserve"> your </w:t>
      </w:r>
      <w:r w:rsidR="000161EF" w:rsidRPr="000C7264">
        <w:rPr>
          <w:b/>
          <w:i/>
          <w:iCs/>
          <w:sz w:val="18"/>
          <w:szCs w:val="18"/>
        </w:rPr>
        <w:t>school registration</w:t>
      </w:r>
      <w:r w:rsidR="00D17514" w:rsidRPr="000C7264">
        <w:rPr>
          <w:b/>
          <w:i/>
          <w:iCs/>
          <w:sz w:val="18"/>
          <w:szCs w:val="18"/>
        </w:rPr>
        <w:t xml:space="preserve"> packet</w:t>
      </w:r>
      <w:r w:rsidR="000161EF" w:rsidRPr="000C7264">
        <w:rPr>
          <w:b/>
          <w:i/>
          <w:iCs/>
          <w:sz w:val="18"/>
          <w:szCs w:val="18"/>
        </w:rPr>
        <w:t>.</w:t>
      </w:r>
      <w:r w:rsidRPr="000C7264">
        <w:rPr>
          <w:b/>
          <w:i/>
          <w:iCs/>
          <w:sz w:val="18"/>
          <w:szCs w:val="18"/>
        </w:rPr>
        <w:t xml:space="preserve">   Forms and instructions for requesting Supplemental Tuition </w:t>
      </w:r>
      <w:r w:rsidR="000F7AED">
        <w:rPr>
          <w:b/>
          <w:i/>
          <w:iCs/>
          <w:sz w:val="18"/>
          <w:szCs w:val="18"/>
        </w:rPr>
        <w:t>Support</w:t>
      </w:r>
      <w:r w:rsidRPr="000C7264">
        <w:rPr>
          <w:b/>
          <w:i/>
          <w:iCs/>
          <w:sz w:val="18"/>
          <w:szCs w:val="18"/>
        </w:rPr>
        <w:t xml:space="preserve"> are available from your parish or school business office</w:t>
      </w:r>
      <w:r w:rsidR="000C7264">
        <w:rPr>
          <w:b/>
          <w:i/>
          <w:iCs/>
          <w:sz w:val="18"/>
          <w:szCs w:val="18"/>
        </w:rPr>
        <w:t>s</w:t>
      </w:r>
      <w:r w:rsidRPr="000C7264">
        <w:rPr>
          <w:b/>
          <w:i/>
          <w:iCs/>
          <w:sz w:val="18"/>
          <w:szCs w:val="18"/>
        </w:rPr>
        <w:t xml:space="preserve">.  </w:t>
      </w:r>
    </w:p>
    <w:p w14:paraId="576A9F81" w14:textId="77777777" w:rsidR="000C5C17" w:rsidRPr="00BF5AA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i/>
          <w:iCs/>
          <w:sz w:val="8"/>
          <w:szCs w:val="8"/>
        </w:rPr>
      </w:pPr>
    </w:p>
    <w:p w14:paraId="3075FF6A" w14:textId="77777777" w:rsidR="000C5C17" w:rsidRDefault="000C5C17" w:rsidP="000C5C17">
      <w:pPr>
        <w:pStyle w:val="BodyText"/>
        <w:numPr>
          <w:ilvl w:val="0"/>
          <w:numId w:val="1"/>
        </w:numPr>
        <w:tabs>
          <w:tab w:val="clear" w:pos="720"/>
          <w:tab w:val="clear" w:pos="1260"/>
          <w:tab w:val="clear" w:pos="3240"/>
          <w:tab w:val="clear" w:pos="5760"/>
          <w:tab w:val="clear" w:pos="6840"/>
          <w:tab w:val="num" w:pos="36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360"/>
        <w:rPr>
          <w:b/>
          <w:bCs/>
          <w:sz w:val="18"/>
        </w:rPr>
      </w:pPr>
      <w:r>
        <w:rPr>
          <w:b/>
          <w:bCs/>
          <w:sz w:val="18"/>
        </w:rPr>
        <w:t>I/We agree to the stewardship promises made above and realize that failure to meet payments and/or change in parish status may result in voiding this agreement and our being responsible for the entire amount of the Total Catholic Tuition.</w:t>
      </w:r>
    </w:p>
    <w:p w14:paraId="39D46066" w14:textId="77777777" w:rsidR="000C5C17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</w:p>
    <w:p w14:paraId="2382E932" w14:textId="77777777" w:rsidR="000C5C17" w:rsidRPr="00856715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 w:rsidR="00856715">
        <w:rPr>
          <w:u w:val="single"/>
        </w:rPr>
        <w:tab/>
      </w:r>
      <w:r w:rsidR="00856715">
        <w:rPr>
          <w:u w:val="single"/>
        </w:rPr>
        <w:tab/>
      </w:r>
      <w:r w:rsidR="00856715">
        <w:rPr>
          <w:u w:val="single"/>
        </w:rPr>
        <w:tab/>
      </w:r>
    </w:p>
    <w:p w14:paraId="7038E938" w14:textId="77777777" w:rsidR="000C5C17" w:rsidRPr="0099271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after="60"/>
        <w:rPr>
          <w:sz w:val="18"/>
          <w:szCs w:val="18"/>
        </w:rPr>
      </w:pPr>
      <w:r w:rsidRPr="00992719">
        <w:rPr>
          <w:sz w:val="18"/>
          <w:szCs w:val="18"/>
        </w:rPr>
        <w:t>Signature of Parent/Guardian</w:t>
      </w:r>
      <w:r>
        <w:tab/>
      </w:r>
      <w:r>
        <w:tab/>
      </w:r>
      <w:r>
        <w:tab/>
      </w:r>
      <w:r>
        <w:tab/>
      </w:r>
      <w:r w:rsidRPr="00992719">
        <w:rPr>
          <w:sz w:val="18"/>
          <w:szCs w:val="18"/>
        </w:rPr>
        <w:t>Date</w:t>
      </w:r>
    </w:p>
    <w:p w14:paraId="5258032D" w14:textId="77777777" w:rsidR="000C5C17" w:rsidRPr="00992719" w:rsidRDefault="000C5C17" w:rsidP="008057D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180"/>
        <w:jc w:val="center"/>
        <w:rPr>
          <w:b/>
          <w:bCs/>
          <w:sz w:val="18"/>
          <w:szCs w:val="18"/>
        </w:rPr>
      </w:pPr>
      <w:r w:rsidRPr="00992719">
        <w:rPr>
          <w:b/>
          <w:bCs/>
          <w:sz w:val="18"/>
          <w:szCs w:val="18"/>
        </w:rPr>
        <w:t>Definition of “Catholic Child” according to Diocesan Policy #1150:</w:t>
      </w:r>
    </w:p>
    <w:p w14:paraId="157EBCAD" w14:textId="77777777" w:rsidR="000C5C17" w:rsidRPr="0012799B" w:rsidRDefault="000C5C17" w:rsidP="008057D4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180"/>
        <w:rPr>
          <w:b/>
          <w:sz w:val="18"/>
          <w:szCs w:val="18"/>
        </w:rPr>
      </w:pPr>
      <w:r w:rsidRPr="003573BF">
        <w:rPr>
          <w:sz w:val="18"/>
          <w:szCs w:val="18"/>
        </w:rPr>
        <w:t xml:space="preserve">A Catholic child is defined as a child who has been baptized, is Catholic, and </w:t>
      </w:r>
      <w:r w:rsidRPr="0012799B">
        <w:rPr>
          <w:b/>
          <w:sz w:val="18"/>
          <w:szCs w:val="18"/>
        </w:rPr>
        <w:t xml:space="preserve">whose family regularly* attends Sunday Mass and actively supports the parish with time, talent, and treasure. </w:t>
      </w:r>
      <w:r w:rsidR="003573BF" w:rsidRPr="0012799B">
        <w:rPr>
          <w:b/>
          <w:sz w:val="18"/>
          <w:szCs w:val="18"/>
        </w:rPr>
        <w:t xml:space="preserve"> </w:t>
      </w:r>
      <w:r w:rsidRPr="0012799B">
        <w:rPr>
          <w:b/>
          <w:sz w:val="18"/>
          <w:szCs w:val="18"/>
        </w:rPr>
        <w:t xml:space="preserve">           </w:t>
      </w:r>
      <w:r w:rsidR="00992719" w:rsidRPr="0012799B">
        <w:rPr>
          <w:b/>
          <w:sz w:val="18"/>
          <w:szCs w:val="18"/>
        </w:rPr>
        <w:tab/>
        <w:t xml:space="preserve">                  </w:t>
      </w:r>
      <w:r w:rsidRPr="0012799B">
        <w:rPr>
          <w:b/>
          <w:sz w:val="18"/>
          <w:szCs w:val="18"/>
        </w:rPr>
        <w:t xml:space="preserve"> </w:t>
      </w:r>
      <w:r w:rsidR="003573BF" w:rsidRPr="0012799B">
        <w:rPr>
          <w:b/>
          <w:sz w:val="18"/>
          <w:szCs w:val="18"/>
        </w:rPr>
        <w:tab/>
        <w:t xml:space="preserve">        </w:t>
      </w:r>
      <w:r w:rsidRPr="0012799B">
        <w:rPr>
          <w:b/>
          <w:sz w:val="18"/>
          <w:szCs w:val="18"/>
        </w:rPr>
        <w:t>*currently interpreted to mean weekly</w:t>
      </w:r>
    </w:p>
    <w:p w14:paraId="3A18FED5" w14:textId="77777777" w:rsidR="000C5C17" w:rsidRPr="0012799B" w:rsidRDefault="000C5C17" w:rsidP="000C5C17">
      <w:pPr>
        <w:pStyle w:val="BodyText"/>
        <w:pBdr>
          <w:bottom w:val="triple" w:sz="12" w:space="1" w:color="auto"/>
        </w:pBdr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8"/>
          <w:szCs w:val="8"/>
        </w:rPr>
      </w:pPr>
    </w:p>
    <w:p w14:paraId="6BF4FDE1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jc w:val="center"/>
        <w:rPr>
          <w:b/>
          <w:bCs/>
          <w:sz w:val="22"/>
          <w:szCs w:val="22"/>
        </w:rPr>
      </w:pPr>
      <w:r w:rsidRPr="00F833EA">
        <w:rPr>
          <w:b/>
          <w:bCs/>
          <w:sz w:val="22"/>
          <w:szCs w:val="22"/>
        </w:rPr>
        <w:t>PARISH AFFILIATION CERTIFICATION</w:t>
      </w:r>
    </w:p>
    <w:p w14:paraId="30BC8C09" w14:textId="77777777" w:rsidR="000C5C17" w:rsidRPr="00F833EA" w:rsidRDefault="00506CC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</w:rPr>
      </w:pPr>
      <w:r>
        <w:rPr>
          <w:b/>
          <w:i/>
          <w:sz w:val="18"/>
          <w:szCs w:val="18"/>
        </w:rPr>
        <w:t>This portion must be</w:t>
      </w:r>
      <w:r w:rsidR="000C5C17" w:rsidRPr="00F833EA">
        <w:rPr>
          <w:b/>
          <w:i/>
          <w:sz w:val="18"/>
          <w:szCs w:val="18"/>
        </w:rPr>
        <w:t xml:space="preserve"> signed by your Pastor or his designee</w:t>
      </w:r>
      <w:r w:rsidR="000C5C17" w:rsidRPr="00F833EA">
        <w:rPr>
          <w:sz w:val="18"/>
          <w:szCs w:val="18"/>
        </w:rPr>
        <w:t>:</w:t>
      </w:r>
    </w:p>
    <w:p w14:paraId="4C55134E" w14:textId="77777777" w:rsidR="000C5C17" w:rsidRPr="0099271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8"/>
          <w:szCs w:val="18"/>
        </w:rPr>
      </w:pP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</w:rPr>
        <w:t xml:space="preserve"> Parish certifies that the </w:t>
      </w: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  <w:u w:val="single"/>
        </w:rPr>
        <w:tab/>
      </w:r>
      <w:r w:rsidRPr="00992719">
        <w:rPr>
          <w:sz w:val="18"/>
          <w:szCs w:val="18"/>
        </w:rPr>
        <w:t xml:space="preserve"> family is registered and are active members of the parish and meet/intend to meet all requirements of the Diocese of Knoxville for the Standard Parish Contribution and/or Supplemental Tuition </w:t>
      </w:r>
      <w:r w:rsidR="000F7AED">
        <w:rPr>
          <w:sz w:val="18"/>
          <w:szCs w:val="18"/>
        </w:rPr>
        <w:t xml:space="preserve">Support </w:t>
      </w:r>
      <w:r w:rsidRPr="00992719">
        <w:rPr>
          <w:sz w:val="18"/>
          <w:szCs w:val="18"/>
        </w:rPr>
        <w:t>from this parish.</w:t>
      </w:r>
      <w:r w:rsidR="00FB0488">
        <w:rPr>
          <w:sz w:val="18"/>
          <w:szCs w:val="18"/>
        </w:rPr>
        <w:t xml:space="preserve">  (If a family selected </w:t>
      </w:r>
      <w:r w:rsidR="00317070">
        <w:rPr>
          <w:sz w:val="18"/>
          <w:szCs w:val="18"/>
        </w:rPr>
        <w:t>O</w:t>
      </w:r>
      <w:r w:rsidR="00FB0488">
        <w:rPr>
          <w:sz w:val="18"/>
          <w:szCs w:val="18"/>
        </w:rPr>
        <w:t>ption 1</w:t>
      </w:r>
      <w:r w:rsidR="00506CC7">
        <w:rPr>
          <w:sz w:val="18"/>
          <w:szCs w:val="18"/>
        </w:rPr>
        <w:t xml:space="preserve"> above, this form must still be completed.) </w:t>
      </w:r>
    </w:p>
    <w:p w14:paraId="76D26F99" w14:textId="77777777" w:rsidR="000C5C17" w:rsidRPr="0099271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</w:p>
    <w:p w14:paraId="02103FBD" w14:textId="77777777" w:rsidR="00856715" w:rsidRPr="00856715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 w:rsidR="00856715">
        <w:rPr>
          <w:u w:val="single"/>
        </w:rPr>
        <w:tab/>
      </w:r>
      <w:r w:rsidR="00856715">
        <w:rPr>
          <w:u w:val="single"/>
        </w:rPr>
        <w:tab/>
      </w:r>
      <w:r w:rsidR="00856715">
        <w:rPr>
          <w:u w:val="single"/>
        </w:rPr>
        <w:tab/>
      </w:r>
    </w:p>
    <w:p w14:paraId="4469F294" w14:textId="77777777" w:rsidR="000C5C17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</w:pPr>
      <w:r>
        <w:t>Signature of the Pastor/Designee</w:t>
      </w:r>
      <w:r>
        <w:tab/>
      </w:r>
      <w:r>
        <w:tab/>
      </w:r>
      <w:r>
        <w:tab/>
      </w:r>
      <w:r>
        <w:tab/>
        <w:t>Date</w:t>
      </w:r>
    </w:p>
    <w:p w14:paraId="2F8BE518" w14:textId="77777777" w:rsidR="000C5C17" w:rsidRPr="00BF5AA9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8"/>
          <w:szCs w:val="8"/>
        </w:rPr>
      </w:pPr>
    </w:p>
    <w:p w14:paraId="24E0A595" w14:textId="77777777" w:rsidR="00126F5F" w:rsidRDefault="00932B01" w:rsidP="00856715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8"/>
          <w:szCs w:val="18"/>
        </w:rPr>
      </w:pPr>
      <w:r>
        <w:rPr>
          <w:b/>
          <w:sz w:val="18"/>
          <w:szCs w:val="18"/>
        </w:rPr>
        <w:t xml:space="preserve">Please send a copy of the completed form to </w:t>
      </w:r>
      <w:r>
        <w:rPr>
          <w:sz w:val="18"/>
          <w:szCs w:val="18"/>
        </w:rPr>
        <w:t>1</w:t>
      </w:r>
      <w:r w:rsidR="00126F5F">
        <w:rPr>
          <w:sz w:val="18"/>
          <w:szCs w:val="18"/>
        </w:rPr>
        <w:t>)</w:t>
      </w:r>
      <w:r w:rsidR="00126F5F" w:rsidRPr="00856715">
        <w:rPr>
          <w:sz w:val="18"/>
          <w:szCs w:val="18"/>
        </w:rPr>
        <w:t xml:space="preserve"> Elementary</w:t>
      </w:r>
      <w:r w:rsidR="000C5C17" w:rsidRPr="00856715">
        <w:rPr>
          <w:sz w:val="18"/>
          <w:szCs w:val="18"/>
        </w:rPr>
        <w:t xml:space="preserve"> School Business Office   </w:t>
      </w:r>
      <w:r>
        <w:rPr>
          <w:sz w:val="18"/>
          <w:szCs w:val="18"/>
        </w:rPr>
        <w:t>2</w:t>
      </w:r>
      <w:r w:rsidR="00126F5F">
        <w:rPr>
          <w:sz w:val="18"/>
          <w:szCs w:val="18"/>
        </w:rPr>
        <w:t>)</w:t>
      </w:r>
      <w:r w:rsidR="00126F5F" w:rsidRPr="00856715">
        <w:rPr>
          <w:sz w:val="18"/>
          <w:szCs w:val="18"/>
        </w:rPr>
        <w:t xml:space="preserve"> High</w:t>
      </w:r>
      <w:r w:rsidR="000C5C17" w:rsidRPr="00856715">
        <w:rPr>
          <w:sz w:val="18"/>
          <w:szCs w:val="18"/>
        </w:rPr>
        <w:t xml:space="preserve"> School Business</w:t>
      </w:r>
      <w:r>
        <w:rPr>
          <w:sz w:val="18"/>
          <w:szCs w:val="18"/>
        </w:rPr>
        <w:t xml:space="preserve"> </w:t>
      </w:r>
      <w:r w:rsidR="000C5C17" w:rsidRPr="00856715">
        <w:rPr>
          <w:sz w:val="18"/>
          <w:szCs w:val="18"/>
        </w:rPr>
        <w:t xml:space="preserve">Office   </w:t>
      </w:r>
      <w:r>
        <w:rPr>
          <w:sz w:val="18"/>
          <w:szCs w:val="18"/>
        </w:rPr>
        <w:t>3</w:t>
      </w:r>
      <w:r w:rsidR="00126F5F">
        <w:rPr>
          <w:sz w:val="18"/>
          <w:szCs w:val="18"/>
        </w:rPr>
        <w:t xml:space="preserve">) Family </w:t>
      </w:r>
    </w:p>
    <w:p w14:paraId="593D1321" w14:textId="77777777" w:rsidR="00856715" w:rsidRPr="00856715" w:rsidRDefault="00126F5F" w:rsidP="00856715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8"/>
          <w:szCs w:val="18"/>
        </w:rPr>
      </w:pPr>
      <w:r>
        <w:rPr>
          <w:sz w:val="18"/>
          <w:szCs w:val="18"/>
        </w:rPr>
        <w:t>4) Knoxville</w:t>
      </w:r>
      <w:r w:rsidR="00D914F5">
        <w:rPr>
          <w:sz w:val="18"/>
          <w:szCs w:val="18"/>
        </w:rPr>
        <w:t xml:space="preserve"> Schools </w:t>
      </w:r>
      <w:r>
        <w:rPr>
          <w:sz w:val="18"/>
          <w:szCs w:val="18"/>
        </w:rPr>
        <w:t xml:space="preserve">Fund  </w:t>
      </w:r>
      <w:r w:rsidRPr="00856715">
        <w:rPr>
          <w:sz w:val="18"/>
          <w:szCs w:val="18"/>
        </w:rPr>
        <w:t xml:space="preserve"> 5</w:t>
      </w:r>
      <w:r>
        <w:rPr>
          <w:sz w:val="18"/>
          <w:szCs w:val="18"/>
        </w:rPr>
        <w:t>)</w:t>
      </w:r>
      <w:r w:rsidRPr="00856715">
        <w:rPr>
          <w:sz w:val="18"/>
          <w:szCs w:val="18"/>
        </w:rPr>
        <w:t xml:space="preserve"> Parish</w:t>
      </w:r>
    </w:p>
    <w:sectPr w:rsidR="00856715" w:rsidRPr="00856715" w:rsidSect="00FD4CE3">
      <w:pgSz w:w="12240" w:h="15840"/>
      <w:pgMar w:top="360" w:right="576" w:bottom="245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B1AA7"/>
    <w:multiLevelType w:val="hybridMultilevel"/>
    <w:tmpl w:val="A7B0BA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447544">
      <w:start w:val="4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Arial" w:hint="default"/>
      </w:rPr>
    </w:lvl>
    <w:lvl w:ilvl="2" w:tplc="314EDF76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zE2N7GwMDSztDRW0lEKTi0uzszPAykwrgUAOmAX/iwAAAA="/>
  </w:docVars>
  <w:rsids>
    <w:rsidRoot w:val="000C5C17"/>
    <w:rsid w:val="000161EF"/>
    <w:rsid w:val="00093E72"/>
    <w:rsid w:val="000957A0"/>
    <w:rsid w:val="000C5C17"/>
    <w:rsid w:val="000C7264"/>
    <w:rsid w:val="000F7AED"/>
    <w:rsid w:val="0010495A"/>
    <w:rsid w:val="00115024"/>
    <w:rsid w:val="00126F5F"/>
    <w:rsid w:val="0012799B"/>
    <w:rsid w:val="00157536"/>
    <w:rsid w:val="0019771D"/>
    <w:rsid w:val="001B5B7A"/>
    <w:rsid w:val="00247D8B"/>
    <w:rsid w:val="002754F3"/>
    <w:rsid w:val="002B04FC"/>
    <w:rsid w:val="002D68D6"/>
    <w:rsid w:val="002E483F"/>
    <w:rsid w:val="0031632C"/>
    <w:rsid w:val="00317070"/>
    <w:rsid w:val="00320381"/>
    <w:rsid w:val="003271E7"/>
    <w:rsid w:val="00350434"/>
    <w:rsid w:val="00352D9E"/>
    <w:rsid w:val="003573BF"/>
    <w:rsid w:val="00385E79"/>
    <w:rsid w:val="003B1624"/>
    <w:rsid w:val="003C4D9A"/>
    <w:rsid w:val="003D76D0"/>
    <w:rsid w:val="003E69EE"/>
    <w:rsid w:val="00425D4C"/>
    <w:rsid w:val="00456CE6"/>
    <w:rsid w:val="0046349D"/>
    <w:rsid w:val="00477F34"/>
    <w:rsid w:val="00480C3D"/>
    <w:rsid w:val="004A3C00"/>
    <w:rsid w:val="004A565C"/>
    <w:rsid w:val="00506CC7"/>
    <w:rsid w:val="00506F22"/>
    <w:rsid w:val="005C26A7"/>
    <w:rsid w:val="005E148E"/>
    <w:rsid w:val="005F4183"/>
    <w:rsid w:val="0065272B"/>
    <w:rsid w:val="006862B5"/>
    <w:rsid w:val="006D07FA"/>
    <w:rsid w:val="006E60FF"/>
    <w:rsid w:val="007734DC"/>
    <w:rsid w:val="00782795"/>
    <w:rsid w:val="007B7204"/>
    <w:rsid w:val="007B7A13"/>
    <w:rsid w:val="008057D4"/>
    <w:rsid w:val="00856715"/>
    <w:rsid w:val="0088475C"/>
    <w:rsid w:val="00912CD3"/>
    <w:rsid w:val="00932B01"/>
    <w:rsid w:val="00960727"/>
    <w:rsid w:val="00972341"/>
    <w:rsid w:val="00992719"/>
    <w:rsid w:val="009A2C05"/>
    <w:rsid w:val="009C7E51"/>
    <w:rsid w:val="00A3404A"/>
    <w:rsid w:val="00A42BD8"/>
    <w:rsid w:val="00A61F17"/>
    <w:rsid w:val="00A70E35"/>
    <w:rsid w:val="00A93B69"/>
    <w:rsid w:val="00A9739E"/>
    <w:rsid w:val="00BE249C"/>
    <w:rsid w:val="00BF5AA9"/>
    <w:rsid w:val="00C27DAE"/>
    <w:rsid w:val="00C528E2"/>
    <w:rsid w:val="00CD6EEE"/>
    <w:rsid w:val="00D17514"/>
    <w:rsid w:val="00D230E7"/>
    <w:rsid w:val="00D42BEA"/>
    <w:rsid w:val="00D914F5"/>
    <w:rsid w:val="00D95C1F"/>
    <w:rsid w:val="00DF5DA4"/>
    <w:rsid w:val="00E03D30"/>
    <w:rsid w:val="00E4338D"/>
    <w:rsid w:val="00E7153C"/>
    <w:rsid w:val="00E7481A"/>
    <w:rsid w:val="00E92345"/>
    <w:rsid w:val="00EC642A"/>
    <w:rsid w:val="00ED1918"/>
    <w:rsid w:val="00F1005E"/>
    <w:rsid w:val="00F11B4A"/>
    <w:rsid w:val="00F833EA"/>
    <w:rsid w:val="00FB0488"/>
    <w:rsid w:val="00FD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419ADE"/>
  <w15:docId w15:val="{A37897F1-5523-4E9F-A435-01A6DA6B4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C1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5C17"/>
    <w:pPr>
      <w:tabs>
        <w:tab w:val="left" w:pos="1260"/>
        <w:tab w:val="left" w:pos="3240"/>
        <w:tab w:val="left" w:pos="5760"/>
        <w:tab w:val="left" w:pos="6840"/>
      </w:tabs>
    </w:pPr>
    <w:rPr>
      <w:rFonts w:ascii="Arial" w:hAnsi="Arial" w:cs="Arial"/>
      <w:sz w:val="20"/>
    </w:rPr>
  </w:style>
  <w:style w:type="paragraph" w:styleId="BalloonText">
    <w:name w:val="Balloon Text"/>
    <w:basedOn w:val="Normal"/>
    <w:semiHidden/>
    <w:rsid w:val="008567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47</Words>
  <Characters>449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OCESE OF KNOXVILLE</vt:lpstr>
    </vt:vector>
  </TitlesOfParts>
  <Company>Sacred Heart Cathedral School</Company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OCESE OF KNOXVILLE</dc:title>
  <dc:creator>ScottD</dc:creator>
  <cp:lastModifiedBy>Lori Trikones</cp:lastModifiedBy>
  <cp:revision>4</cp:revision>
  <cp:lastPrinted>2018-09-12T15:21:00Z</cp:lastPrinted>
  <dcterms:created xsi:type="dcterms:W3CDTF">2023-11-01T15:20:00Z</dcterms:created>
  <dcterms:modified xsi:type="dcterms:W3CDTF">2023-11-01T16:07:00Z</dcterms:modified>
</cp:coreProperties>
</file>